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DDD4DD" w14:textId="5CCBBFF7" w:rsidR="00446730" w:rsidRDefault="00446730" w:rsidP="00446730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t>Azure 70-</w:t>
      </w:r>
      <w:r w:rsidR="00E75AE3">
        <w:rPr>
          <w:sz w:val="56"/>
          <w:szCs w:val="56"/>
        </w:rPr>
        <w:t>777</w:t>
      </w:r>
      <w:r w:rsidRPr="00FF197E">
        <w:rPr>
          <w:sz w:val="56"/>
          <w:szCs w:val="56"/>
        </w:rPr>
        <w:t xml:space="preserve"> </w:t>
      </w:r>
      <w:r w:rsidR="002E1D36">
        <w:rPr>
          <w:sz w:val="56"/>
          <w:szCs w:val="56"/>
        </w:rPr>
        <w:t>Data &amp; Cloud Skill Up</w:t>
      </w:r>
      <w:r w:rsidRPr="00FF197E">
        <w:rPr>
          <w:sz w:val="56"/>
          <w:szCs w:val="56"/>
        </w:rPr>
        <w:t xml:space="preserve"> </w:t>
      </w:r>
    </w:p>
    <w:p w14:paraId="133BD3AA" w14:textId="4D7172D4" w:rsidR="00446730" w:rsidRPr="00446730" w:rsidRDefault="00446730" w:rsidP="00446730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 xml:space="preserve">Day </w:t>
      </w:r>
      <w:r>
        <w:rPr>
          <w:b/>
          <w:sz w:val="48"/>
          <w:szCs w:val="48"/>
        </w:rPr>
        <w:t>1:</w:t>
      </w:r>
      <w:r w:rsidRPr="001C7142">
        <w:rPr>
          <w:sz w:val="48"/>
          <w:szCs w:val="48"/>
        </w:rPr>
        <w:t xml:space="preserve">   </w:t>
      </w:r>
      <w:r w:rsidR="005A5DEA">
        <w:rPr>
          <w:color w:val="C00000"/>
          <w:sz w:val="48"/>
          <w:szCs w:val="48"/>
        </w:rPr>
        <w:t>4/30</w:t>
      </w:r>
      <w:r w:rsidR="007C047B" w:rsidRPr="007C047B">
        <w:rPr>
          <w:color w:val="C00000"/>
          <w:sz w:val="48"/>
          <w:szCs w:val="48"/>
        </w:rPr>
        <w:t xml:space="preserve"> </w:t>
      </w:r>
    </w:p>
    <w:p w14:paraId="22DF699E" w14:textId="140505F8" w:rsidR="007C047B" w:rsidRPr="007C047B" w:rsidRDefault="005A5DEA" w:rsidP="007C047B">
      <w:pPr>
        <w:spacing w:after="0"/>
        <w:jc w:val="center"/>
        <w:rPr>
          <w:color w:val="C00000"/>
          <w:sz w:val="48"/>
          <w:szCs w:val="48"/>
        </w:rPr>
      </w:pPr>
      <w:r>
        <w:rPr>
          <w:color w:val="C00000"/>
          <w:sz w:val="48"/>
          <w:szCs w:val="48"/>
        </w:rPr>
        <w:t>Winter Garden</w:t>
      </w:r>
    </w:p>
    <w:p w14:paraId="449E34F3" w14:textId="54DB73C6" w:rsidR="00E75AE3" w:rsidRPr="00BB5F23" w:rsidRDefault="00E75AE3" w:rsidP="00AF18EB">
      <w:pPr>
        <w:spacing w:after="0"/>
        <w:jc w:val="center"/>
        <w:rPr>
          <w:sz w:val="36"/>
          <w:szCs w:val="36"/>
        </w:rPr>
      </w:pPr>
      <w:proofErr w:type="spellStart"/>
      <w:r w:rsidRPr="00BB5F23">
        <w:rPr>
          <w:sz w:val="36"/>
          <w:szCs w:val="36"/>
        </w:rPr>
        <w:t>WiFi</w:t>
      </w:r>
      <w:proofErr w:type="spellEnd"/>
      <w:r w:rsidRPr="00BB5F23">
        <w:rPr>
          <w:sz w:val="36"/>
          <w:szCs w:val="36"/>
        </w:rPr>
        <w:t xml:space="preserve"> Code: </w:t>
      </w:r>
      <w:bookmarkStart w:id="0" w:name="_Hlk505870861"/>
      <w:r w:rsidRPr="00BB5F23">
        <w:rPr>
          <w:sz w:val="36"/>
          <w:szCs w:val="36"/>
        </w:rPr>
        <w:t>MSFTGUEST</w:t>
      </w:r>
      <w:bookmarkEnd w:id="0"/>
    </w:p>
    <w:p w14:paraId="237470C7" w14:textId="76ABA1F9" w:rsidR="005A2ECA" w:rsidRPr="00BB5F23" w:rsidRDefault="00A96C11" w:rsidP="005A2ECA">
      <w:pPr>
        <w:spacing w:after="0"/>
        <w:jc w:val="center"/>
        <w:rPr>
          <w:sz w:val="36"/>
          <w:szCs w:val="36"/>
        </w:rPr>
      </w:pPr>
      <w:proofErr w:type="spellStart"/>
      <w:r w:rsidRPr="00BB5F23">
        <w:rPr>
          <w:sz w:val="36"/>
          <w:szCs w:val="36"/>
        </w:rPr>
        <w:t>WiFi</w:t>
      </w:r>
      <w:proofErr w:type="spellEnd"/>
      <w:r w:rsidRPr="00BB5F23">
        <w:rPr>
          <w:sz w:val="36"/>
          <w:szCs w:val="36"/>
        </w:rPr>
        <w:t xml:space="preserve"> Password: </w:t>
      </w:r>
      <w:r w:rsidR="005A5DEA" w:rsidRPr="005A5DEA">
        <w:rPr>
          <w:color w:val="C00000"/>
          <w:sz w:val="36"/>
          <w:szCs w:val="36"/>
        </w:rPr>
        <w:t>msevent508ea</w:t>
      </w:r>
    </w:p>
    <w:p w14:paraId="62CD4196" w14:textId="7058CDE0" w:rsidR="006046C4" w:rsidRPr="00BB5F23" w:rsidRDefault="00E75AE3" w:rsidP="005A2ECA">
      <w:pPr>
        <w:spacing w:after="0"/>
        <w:jc w:val="center"/>
        <w:rPr>
          <w:sz w:val="36"/>
          <w:szCs w:val="36"/>
        </w:rPr>
      </w:pPr>
      <w:bookmarkStart w:id="1" w:name="_Hlk511744564"/>
      <w:r w:rsidRPr="00BB5F23">
        <w:rPr>
          <w:sz w:val="36"/>
          <w:szCs w:val="36"/>
        </w:rPr>
        <w:t>Socialize: #70-777</w:t>
      </w:r>
      <w:r w:rsidR="005A2ECA" w:rsidRPr="00BB5F23">
        <w:rPr>
          <w:sz w:val="36"/>
          <w:szCs w:val="36"/>
        </w:rPr>
        <w:t xml:space="preserve"> @</w:t>
      </w:r>
      <w:proofErr w:type="spellStart"/>
      <w:r w:rsidR="005A2ECA" w:rsidRPr="00BB5F23">
        <w:rPr>
          <w:sz w:val="36"/>
          <w:szCs w:val="36"/>
        </w:rPr>
        <w:t>ITProGuru</w:t>
      </w:r>
      <w:proofErr w:type="spellEnd"/>
    </w:p>
    <w:p w14:paraId="429AEB01" w14:textId="77777777" w:rsidR="008B50B5" w:rsidRPr="005A2ECA" w:rsidRDefault="008B50B5" w:rsidP="005A2ECA">
      <w:pPr>
        <w:spacing w:after="0"/>
        <w:jc w:val="center"/>
        <w:rPr>
          <w:sz w:val="32"/>
          <w:szCs w:val="32"/>
        </w:rPr>
      </w:pPr>
    </w:p>
    <w:tbl>
      <w:tblPr>
        <w:tblStyle w:val="GridTable4-Accent2"/>
        <w:tblpPr w:leftFromText="180" w:rightFromText="180" w:vertAnchor="text" w:horzAnchor="margin" w:tblpXSpec="center" w:tblpY="67"/>
        <w:tblW w:w="9850" w:type="dxa"/>
        <w:tblLook w:val="04A0" w:firstRow="1" w:lastRow="0" w:firstColumn="1" w:lastColumn="0" w:noHBand="0" w:noVBand="1"/>
      </w:tblPr>
      <w:tblGrid>
        <w:gridCol w:w="1569"/>
        <w:gridCol w:w="2880"/>
        <w:gridCol w:w="5401"/>
      </w:tblGrid>
      <w:tr w:rsidR="00F64630" w:rsidRPr="006046C4" w14:paraId="6C194AAA" w14:textId="77777777" w:rsidTr="008522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775A0350" w14:textId="77777777" w:rsidR="006046C4" w:rsidRPr="006046C4" w:rsidRDefault="00F64630" w:rsidP="00F64630">
            <w:pPr>
              <w:jc w:val="center"/>
              <w:rPr>
                <w:rFonts w:ascii="Calibri" w:eastAsia="Times New Roman" w:hAnsi="Calibri" w:cs="Calibri"/>
                <w:b w:val="0"/>
                <w:color w:val="000000"/>
                <w:sz w:val="36"/>
                <w:szCs w:val="36"/>
              </w:rPr>
            </w:pPr>
            <w:r w:rsidRPr="00F64630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ime</w:t>
            </w:r>
          </w:p>
        </w:tc>
        <w:tc>
          <w:tcPr>
            <w:tcW w:w="2880" w:type="dxa"/>
            <w:noWrap/>
            <w:hideMark/>
          </w:tcPr>
          <w:p w14:paraId="533DFC83" w14:textId="77777777" w:rsidR="006046C4" w:rsidRPr="006046C4" w:rsidRDefault="006046C4" w:rsidP="00F6463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36"/>
                <w:szCs w:val="36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Speaker</w:t>
            </w:r>
          </w:p>
        </w:tc>
        <w:tc>
          <w:tcPr>
            <w:tcW w:w="5401" w:type="dxa"/>
            <w:hideMark/>
          </w:tcPr>
          <w:p w14:paraId="0C0D0F86" w14:textId="10C1F014" w:rsidR="006046C4" w:rsidRPr="006046C4" w:rsidRDefault="005D4BC8" w:rsidP="006046C4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 xml:space="preserve"> </w:t>
            </w:r>
            <w:r w:rsidR="00904E49">
              <w:rPr>
                <w:rFonts w:ascii="Calibri" w:eastAsia="Times New Roman" w:hAnsi="Calibri" w:cs="Calibri"/>
                <w:color w:val="000000"/>
                <w:sz w:val="36"/>
                <w:szCs w:val="36"/>
              </w:rPr>
              <w:t>Topic</w:t>
            </w:r>
            <w:r>
              <w:rPr>
                <w:rFonts w:ascii="Calibri" w:eastAsia="Times New Roman" w:hAnsi="Calibri" w:cs="Calibri"/>
                <w:b w:val="0"/>
                <w:bCs w:val="0"/>
                <w:color w:val="000000"/>
                <w:sz w:val="40"/>
                <w:szCs w:val="40"/>
                <w:u w:val="single"/>
              </w:rPr>
              <w:t xml:space="preserve"> </w:t>
            </w:r>
          </w:p>
        </w:tc>
      </w:tr>
      <w:tr w:rsidR="00F64630" w:rsidRPr="006046C4" w14:paraId="0B0F41A1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4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2152446F" w14:textId="4C25DC68" w:rsidR="00F64630" w:rsidRPr="006046C4" w:rsidRDefault="00F64630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:30</w:t>
            </w:r>
            <w:r w:rsidR="00716EB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2880" w:type="dxa"/>
            <w:noWrap/>
          </w:tcPr>
          <w:p w14:paraId="6C1826B8" w14:textId="77777777" w:rsidR="00F64630" w:rsidRPr="006046C4" w:rsidRDefault="00F64630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5401" w:type="dxa"/>
          </w:tcPr>
          <w:p w14:paraId="75925D39" w14:textId="22522000" w:rsidR="00F64630" w:rsidRPr="006046C4" w:rsidRDefault="00A576A3" w:rsidP="006046C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akfast</w:t>
            </w:r>
          </w:p>
        </w:tc>
      </w:tr>
      <w:tr w:rsidR="00F64630" w:rsidRPr="006046C4" w14:paraId="4E399916" w14:textId="77777777" w:rsidTr="0085227E">
        <w:trPr>
          <w:trHeight w:val="3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635582F2" w14:textId="36455D9C" w:rsidR="006046C4" w:rsidRPr="006046C4" w:rsidRDefault="00194D98" w:rsidP="006046C4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8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5</w:t>
            </w:r>
            <w:r w:rsidR="006046C4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628D665D" w14:textId="64F58580" w:rsidR="006046C4" w:rsidRPr="00275388" w:rsidRDefault="005A5DEA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5401" w:type="dxa"/>
            <w:hideMark/>
          </w:tcPr>
          <w:p w14:paraId="659CDF91" w14:textId="2B384621" w:rsidR="006046C4" w:rsidRPr="006046C4" w:rsidRDefault="006046C4" w:rsidP="006046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elcome</w:t>
            </w:r>
            <w:r w:rsidR="00A576A3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R</w:t>
            </w:r>
            <w:r w:rsidR="00AE1477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emarks </w:t>
            </w:r>
          </w:p>
        </w:tc>
      </w:tr>
      <w:tr w:rsidR="00DD2E90" w:rsidRPr="006046C4" w14:paraId="4700C84A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12B2D1EA" w14:textId="25E39761" w:rsidR="00DD2E90" w:rsidRPr="006046C4" w:rsidRDefault="00DD2E90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  <w:noWrap/>
          </w:tcPr>
          <w:p w14:paraId="712BA737" w14:textId="7978F662" w:rsidR="00DD2E90" w:rsidRPr="00316A07" w:rsidRDefault="005A5DEA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5401" w:type="dxa"/>
            <w:hideMark/>
          </w:tcPr>
          <w:p w14:paraId="32BAE570" w14:textId="3F7DEEC8" w:rsidR="00DD2E90" w:rsidRPr="006046C4" w:rsidRDefault="00A576A3" w:rsidP="00DD2E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Agenda Overview </w:t>
            </w:r>
            <w:r w:rsidR="00DD2E90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  <w:tr w:rsidR="00252F32" w:rsidRPr="006046C4" w14:paraId="102BEC16" w14:textId="77777777" w:rsidTr="0085227E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11086C8F" w14:textId="5026AB17" w:rsidR="00252F32" w:rsidRPr="006046C4" w:rsidRDefault="00252F32" w:rsidP="00DD2E90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15 AM</w:t>
            </w:r>
          </w:p>
        </w:tc>
        <w:tc>
          <w:tcPr>
            <w:tcW w:w="2880" w:type="dxa"/>
            <w:noWrap/>
          </w:tcPr>
          <w:p w14:paraId="0B39606D" w14:textId="30910929" w:rsidR="00252F32" w:rsidRDefault="005A5DEA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5401" w:type="dxa"/>
          </w:tcPr>
          <w:p w14:paraId="3334EB19" w14:textId="739B2409" w:rsidR="00252F32" w:rsidRDefault="00B97DBD" w:rsidP="00DD2E9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How to Present Cosmos DB</w:t>
            </w:r>
          </w:p>
        </w:tc>
      </w:tr>
      <w:tr w:rsidR="00B97DBD" w:rsidRPr="006046C4" w14:paraId="391ED546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  <w:hideMark/>
          </w:tcPr>
          <w:p w14:paraId="648A0EA7" w14:textId="5EA4E27C" w:rsidR="00B97DBD" w:rsidRPr="006046C4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B97DBD" w:rsidRPr="006046C4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880" w:type="dxa"/>
          </w:tcPr>
          <w:p w14:paraId="1F60F649" w14:textId="4719319A" w:rsidR="00B97DBD" w:rsidRPr="005243B1" w:rsidRDefault="005A5DEA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5401" w:type="dxa"/>
          </w:tcPr>
          <w:p w14:paraId="65D50B49" w14:textId="73C6254C" w:rsidR="00B97DBD" w:rsidRPr="00B97DBD" w:rsidRDefault="00B97DBD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l World Scenarios/Case Studies </w:t>
            </w:r>
          </w:p>
        </w:tc>
      </w:tr>
      <w:tr w:rsidR="00B97DBD" w:rsidRPr="006046C4" w14:paraId="15A2CCEF" w14:textId="77777777" w:rsidTr="0085227E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shd w:val="clear" w:color="auto" w:fill="FFFF00"/>
            <w:noWrap/>
            <w:hideMark/>
          </w:tcPr>
          <w:p w14:paraId="0ACA5D2D" w14:textId="4B25543E" w:rsidR="00B97DBD" w:rsidRPr="006046C4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8281" w:type="dxa"/>
            <w:gridSpan w:val="2"/>
            <w:shd w:val="clear" w:color="auto" w:fill="FFFF00"/>
            <w:hideMark/>
          </w:tcPr>
          <w:p w14:paraId="106534AF" w14:textId="3938B3F0" w:rsidR="00B97DBD" w:rsidRPr="0085227E" w:rsidRDefault="000A67C6" w:rsidP="00B97DBD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Labs/Lunch/Networking </w:t>
            </w:r>
            <w:r w:rsidR="00B97DBD"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 </w:t>
            </w:r>
          </w:p>
        </w:tc>
      </w:tr>
      <w:tr w:rsidR="00B97DBD" w:rsidRPr="006046C4" w14:paraId="330745C1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336DAC03" w14:textId="72E6EDFB" w:rsidR="00B97DBD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B97DBD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2880" w:type="dxa"/>
          </w:tcPr>
          <w:p w14:paraId="116CC4D0" w14:textId="2C90B444" w:rsidR="00B97DBD" w:rsidRPr="00B5256E" w:rsidRDefault="005A5DEA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5401" w:type="dxa"/>
          </w:tcPr>
          <w:p w14:paraId="14C70B40" w14:textId="0D4B815B" w:rsidR="00B97DBD" w:rsidRDefault="005A5DEA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A5DEA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Implementing Microsoft Azure Cosmos DB Solutions</w:t>
            </w:r>
          </w:p>
        </w:tc>
      </w:tr>
      <w:tr w:rsidR="0085227E" w:rsidRPr="006046C4" w14:paraId="11A57873" w14:textId="77777777" w:rsidTr="0085227E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shd w:val="clear" w:color="auto" w:fill="FFFF00"/>
            <w:noWrap/>
          </w:tcPr>
          <w:p w14:paraId="7E262C19" w14:textId="4233347E" w:rsidR="0085227E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:15</w:t>
            </w:r>
            <w:r w:rsidR="0085227E"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8281" w:type="dxa"/>
            <w:gridSpan w:val="2"/>
            <w:shd w:val="clear" w:color="auto" w:fill="FFFF00"/>
          </w:tcPr>
          <w:p w14:paraId="77ABB757" w14:textId="0237DB41" w:rsidR="0085227E" w:rsidRPr="0085227E" w:rsidRDefault="0085227E" w:rsidP="008522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</w:pP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Break </w:t>
            </w:r>
          </w:p>
        </w:tc>
      </w:tr>
      <w:tr w:rsidR="0085227E" w:rsidRPr="006046C4" w14:paraId="075B4FAA" w14:textId="77777777" w:rsidTr="008522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4B32D54A" w14:textId="2BC479FA" w:rsidR="0085227E" w:rsidRDefault="00394D11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2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0 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PM</w:t>
            </w:r>
          </w:p>
        </w:tc>
        <w:tc>
          <w:tcPr>
            <w:tcW w:w="2880" w:type="dxa"/>
          </w:tcPr>
          <w:p w14:paraId="782D5BAF" w14:textId="46606DF1" w:rsidR="0085227E" w:rsidRPr="007032C7" w:rsidRDefault="005A5DEA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5401" w:type="dxa"/>
          </w:tcPr>
          <w:p w14:paraId="7F2346AD" w14:textId="2B586E3A" w:rsidR="0085227E" w:rsidRDefault="00AC6689" w:rsidP="00B97DB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Partitioning and 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Data Modeling  </w:t>
            </w:r>
          </w:p>
        </w:tc>
      </w:tr>
      <w:tr w:rsidR="0085227E" w:rsidRPr="006046C4" w14:paraId="56768255" w14:textId="77777777" w:rsidTr="0085227E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69" w:type="dxa"/>
            <w:noWrap/>
          </w:tcPr>
          <w:p w14:paraId="70947060" w14:textId="582AC643" w:rsidR="0085227E" w:rsidRDefault="00464736" w:rsidP="00B97DBD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0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PM</w:t>
            </w:r>
          </w:p>
        </w:tc>
        <w:tc>
          <w:tcPr>
            <w:tcW w:w="2880" w:type="dxa"/>
          </w:tcPr>
          <w:p w14:paraId="09A7FF60" w14:textId="7C669D33" w:rsidR="0085227E" w:rsidRPr="007032C7" w:rsidRDefault="005A5DEA" w:rsidP="00B97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5401" w:type="dxa"/>
          </w:tcPr>
          <w:p w14:paraId="0CFCB9F4" w14:textId="30D46A27" w:rsidR="0085227E" w:rsidRDefault="000A67C6" w:rsidP="00B97DB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  <w:r w:rsidR="0085227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</w:p>
        </w:tc>
      </w:tr>
    </w:tbl>
    <w:p w14:paraId="1452B513" w14:textId="6580B967" w:rsidR="008C6095" w:rsidRPr="00D909ED" w:rsidRDefault="008C6095" w:rsidP="00F64630">
      <w:pPr>
        <w:spacing w:after="0"/>
        <w:rPr>
          <w:sz w:val="28"/>
          <w:szCs w:val="28"/>
        </w:rPr>
      </w:pPr>
    </w:p>
    <w:bookmarkEnd w:id="1"/>
    <w:p w14:paraId="1B93EBEB" w14:textId="77777777" w:rsidR="005A5DEA" w:rsidRDefault="00A03CA7" w:rsidP="005A5DEA">
      <w:pPr>
        <w:numPr>
          <w:ilvl w:val="1"/>
          <w:numId w:val="3"/>
        </w:numPr>
        <w:spacing w:after="200" w:line="276" w:lineRule="auto"/>
        <w:contextualSpacing/>
        <w:rPr>
          <w:rFonts w:eastAsia="Times New Roman"/>
        </w:rPr>
      </w:pPr>
      <w:r w:rsidRPr="00AF18EB">
        <w:rPr>
          <w:b/>
          <w:sz w:val="24"/>
          <w:szCs w:val="24"/>
        </w:rPr>
        <w:t>Evaluation Link</w:t>
      </w:r>
      <w:r w:rsidRPr="00AF18EB">
        <w:rPr>
          <w:sz w:val="24"/>
          <w:szCs w:val="24"/>
        </w:rPr>
        <w:t xml:space="preserve">: </w:t>
      </w:r>
      <w:hyperlink r:id="rId7" w:history="1">
        <w:r w:rsidR="005A5DEA">
          <w:rPr>
            <w:rStyle w:val="Hyperlink"/>
            <w:rFonts w:eastAsia="Times New Roman"/>
          </w:rPr>
          <w:t>https://tinyurl.com/430NY777</w:t>
        </w:r>
      </w:hyperlink>
      <w:r w:rsidR="005A5DEA">
        <w:rPr>
          <w:rFonts w:eastAsia="Times New Roman"/>
        </w:rPr>
        <w:t xml:space="preserve"> </w:t>
      </w:r>
    </w:p>
    <w:p w14:paraId="750078C2" w14:textId="23234828" w:rsidR="00A03CA7" w:rsidRPr="00AF18EB" w:rsidRDefault="00A03CA7" w:rsidP="00A03CA7">
      <w:pPr>
        <w:spacing w:after="0"/>
        <w:rPr>
          <w:sz w:val="24"/>
          <w:szCs w:val="24"/>
        </w:rPr>
      </w:pPr>
      <w:bookmarkStart w:id="2" w:name="_GoBack"/>
      <w:bookmarkEnd w:id="2"/>
    </w:p>
    <w:p w14:paraId="2E25AFED" w14:textId="1BFACAB8" w:rsidR="00A03CA7" w:rsidRPr="00AF18EB" w:rsidRDefault="00A03CA7" w:rsidP="00A03CA7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>Content</w:t>
      </w:r>
      <w:r w:rsidRPr="00AF18EB">
        <w:rPr>
          <w:sz w:val="24"/>
          <w:szCs w:val="24"/>
        </w:rPr>
        <w:t xml:space="preserve">: </w:t>
      </w:r>
      <w:hyperlink r:id="rId8" w:history="1">
        <w:r w:rsidR="000A67C6" w:rsidRPr="00AF18EB">
          <w:rPr>
            <w:rStyle w:val="Hyperlink"/>
            <w:sz w:val="24"/>
            <w:szCs w:val="24"/>
          </w:rPr>
          <w:t>https://github.com/guruskill/70-777</w:t>
        </w:r>
      </w:hyperlink>
      <w:r w:rsidR="000A67C6" w:rsidRPr="00AF18EB">
        <w:rPr>
          <w:sz w:val="24"/>
          <w:szCs w:val="24"/>
        </w:rPr>
        <w:t xml:space="preserve"> </w:t>
      </w:r>
    </w:p>
    <w:p w14:paraId="6354475A" w14:textId="77777777" w:rsidR="003F11A8" w:rsidRPr="00A576A3" w:rsidRDefault="003F11A8" w:rsidP="003F11A8">
      <w:pPr>
        <w:spacing w:after="0"/>
        <w:rPr>
          <w:rFonts w:cs="Arial"/>
          <w:b/>
          <w:color w:val="0070C0"/>
        </w:rPr>
      </w:pPr>
    </w:p>
    <w:p w14:paraId="328C839A" w14:textId="77777777" w:rsidR="00A576A3" w:rsidRDefault="00A576A3" w:rsidP="00E75AE3">
      <w:pPr>
        <w:pStyle w:val="NormalWeb"/>
        <w:spacing w:before="0" w:beforeAutospacing="0" w:after="0" w:afterAutospacing="0"/>
        <w:rPr>
          <w:sz w:val="28"/>
          <w:szCs w:val="28"/>
        </w:rPr>
      </w:pPr>
    </w:p>
    <w:p w14:paraId="1046414B" w14:textId="54DF5606" w:rsidR="002B7489" w:rsidRPr="00A576A3" w:rsidRDefault="000D26FE" w:rsidP="00E75AE3">
      <w:pPr>
        <w:pStyle w:val="NormalWeb"/>
        <w:spacing w:before="0" w:beforeAutospacing="0" w:after="0" w:afterAutospacing="0"/>
        <w:rPr>
          <w:sz w:val="28"/>
          <w:szCs w:val="28"/>
        </w:rPr>
      </w:pP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4384" behindDoc="0" locked="0" layoutInCell="1" allowOverlap="1" wp14:anchorId="31A9EF7B" wp14:editId="6E8ADA14">
            <wp:simplePos x="0" y="0"/>
            <wp:positionH relativeFrom="page">
              <wp:posOffset>626745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2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576A3">
        <w:rPr>
          <w:noProof/>
          <w:sz w:val="28"/>
          <w:szCs w:val="28"/>
          <w:u w:val="single"/>
        </w:rPr>
        <w:drawing>
          <wp:anchor distT="0" distB="0" distL="114300" distR="114300" simplePos="0" relativeHeight="251662336" behindDoc="0" locked="0" layoutInCell="1" allowOverlap="1" wp14:anchorId="60331DDA" wp14:editId="4D701C5D">
            <wp:simplePos x="0" y="0"/>
            <wp:positionH relativeFrom="page">
              <wp:align>left</wp:align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7489" w:rsidRPr="00A576A3">
        <w:rPr>
          <w:sz w:val="28"/>
          <w:szCs w:val="28"/>
        </w:rPr>
        <w:br w:type="page"/>
      </w:r>
    </w:p>
    <w:p w14:paraId="17489843" w14:textId="77777777" w:rsidR="002E1D36" w:rsidRDefault="002E1D36" w:rsidP="002E1D36">
      <w:pPr>
        <w:spacing w:after="0"/>
        <w:jc w:val="center"/>
        <w:rPr>
          <w:sz w:val="56"/>
          <w:szCs w:val="56"/>
        </w:rPr>
      </w:pPr>
      <w:r w:rsidRPr="00FF197E">
        <w:rPr>
          <w:sz w:val="56"/>
          <w:szCs w:val="56"/>
        </w:rPr>
        <w:lastRenderedPageBreak/>
        <w:t>Azure 70-</w:t>
      </w:r>
      <w:r>
        <w:rPr>
          <w:sz w:val="56"/>
          <w:szCs w:val="56"/>
        </w:rPr>
        <w:t>777</w:t>
      </w:r>
      <w:r w:rsidRPr="00FF197E">
        <w:rPr>
          <w:sz w:val="56"/>
          <w:szCs w:val="56"/>
        </w:rPr>
        <w:t xml:space="preserve"> </w:t>
      </w:r>
      <w:r>
        <w:rPr>
          <w:sz w:val="56"/>
          <w:szCs w:val="56"/>
        </w:rPr>
        <w:t>Data &amp; Cloud Skill Up</w:t>
      </w:r>
      <w:r w:rsidRPr="00FF197E">
        <w:rPr>
          <w:sz w:val="56"/>
          <w:szCs w:val="56"/>
        </w:rPr>
        <w:t xml:space="preserve"> </w:t>
      </w:r>
    </w:p>
    <w:p w14:paraId="76821BBB" w14:textId="511CE5C8" w:rsidR="004F3BD2" w:rsidRPr="00446730" w:rsidRDefault="004F3BD2" w:rsidP="004F3BD2">
      <w:pPr>
        <w:spacing w:after="0"/>
        <w:jc w:val="center"/>
        <w:rPr>
          <w:color w:val="0070C0"/>
          <w:sz w:val="48"/>
          <w:szCs w:val="48"/>
        </w:rPr>
      </w:pPr>
      <w:r w:rsidRPr="00663460">
        <w:rPr>
          <w:b/>
          <w:sz w:val="48"/>
          <w:szCs w:val="48"/>
        </w:rPr>
        <w:t>Day 2</w:t>
      </w:r>
      <w:r w:rsidR="00446730">
        <w:rPr>
          <w:b/>
          <w:sz w:val="48"/>
          <w:szCs w:val="48"/>
        </w:rPr>
        <w:t>:</w:t>
      </w:r>
      <w:proofErr w:type="gramStart"/>
      <w:r w:rsidRPr="001C7142">
        <w:rPr>
          <w:sz w:val="48"/>
          <w:szCs w:val="48"/>
        </w:rPr>
        <w:t xml:space="preserve">   </w:t>
      </w:r>
      <w:r w:rsidR="007C047B" w:rsidRPr="007C047B">
        <w:rPr>
          <w:color w:val="C00000"/>
          <w:sz w:val="48"/>
          <w:szCs w:val="48"/>
        </w:rPr>
        <w:t>{</w:t>
      </w:r>
      <w:proofErr w:type="gramEnd"/>
      <w:r w:rsidR="007C047B" w:rsidRPr="007C047B">
        <w:rPr>
          <w:color w:val="C00000"/>
          <w:sz w:val="48"/>
          <w:szCs w:val="48"/>
        </w:rPr>
        <w:t>Insert Date}</w:t>
      </w:r>
    </w:p>
    <w:p w14:paraId="4F1A8EC1" w14:textId="0B48728F" w:rsidR="00AF18EB" w:rsidRPr="007C047B" w:rsidRDefault="007C047B" w:rsidP="00AF18EB">
      <w:pPr>
        <w:spacing w:after="0"/>
        <w:jc w:val="center"/>
        <w:rPr>
          <w:color w:val="C00000"/>
          <w:sz w:val="48"/>
          <w:szCs w:val="48"/>
        </w:rPr>
      </w:pPr>
      <w:r w:rsidRPr="007C047B">
        <w:rPr>
          <w:color w:val="C00000"/>
          <w:sz w:val="48"/>
          <w:szCs w:val="48"/>
        </w:rPr>
        <w:t xml:space="preserve">{Insert Location} </w:t>
      </w:r>
    </w:p>
    <w:p w14:paraId="619E7226" w14:textId="77777777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proofErr w:type="spellStart"/>
      <w:r w:rsidRPr="00BB5F23">
        <w:rPr>
          <w:sz w:val="36"/>
          <w:szCs w:val="36"/>
        </w:rPr>
        <w:t>WiFi</w:t>
      </w:r>
      <w:proofErr w:type="spellEnd"/>
      <w:r w:rsidRPr="00BB5F23">
        <w:rPr>
          <w:sz w:val="36"/>
          <w:szCs w:val="36"/>
        </w:rPr>
        <w:t xml:space="preserve"> Code: MSFTGUEST</w:t>
      </w:r>
    </w:p>
    <w:p w14:paraId="168E10C5" w14:textId="0B4EAD37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proofErr w:type="spellStart"/>
      <w:r w:rsidRPr="00BB5F23">
        <w:rPr>
          <w:sz w:val="36"/>
          <w:szCs w:val="36"/>
        </w:rPr>
        <w:t>WiFi</w:t>
      </w:r>
      <w:proofErr w:type="spellEnd"/>
      <w:r w:rsidRPr="00BB5F23">
        <w:rPr>
          <w:sz w:val="36"/>
          <w:szCs w:val="36"/>
        </w:rPr>
        <w:t xml:space="preserve"> Password: </w:t>
      </w:r>
      <w:r w:rsidR="00AF18EB" w:rsidRPr="00AF18EB">
        <w:rPr>
          <w:color w:val="C00000"/>
          <w:sz w:val="36"/>
          <w:szCs w:val="36"/>
        </w:rPr>
        <w:t xml:space="preserve">{Insert </w:t>
      </w:r>
      <w:proofErr w:type="spellStart"/>
      <w:r w:rsidR="00AF18EB" w:rsidRPr="00AF18EB">
        <w:rPr>
          <w:color w:val="C00000"/>
          <w:sz w:val="36"/>
          <w:szCs w:val="36"/>
        </w:rPr>
        <w:t>Wifi</w:t>
      </w:r>
      <w:proofErr w:type="spellEnd"/>
      <w:r w:rsidR="00AF18EB" w:rsidRPr="00AF18EB">
        <w:rPr>
          <w:color w:val="C00000"/>
          <w:sz w:val="36"/>
          <w:szCs w:val="36"/>
        </w:rPr>
        <w:t xml:space="preserve"> Code}</w:t>
      </w:r>
    </w:p>
    <w:p w14:paraId="63261DCC" w14:textId="77777777" w:rsidR="0094368F" w:rsidRPr="00BB5F23" w:rsidRDefault="0094368F" w:rsidP="0094368F">
      <w:pPr>
        <w:spacing w:after="0"/>
        <w:jc w:val="center"/>
        <w:rPr>
          <w:sz w:val="36"/>
          <w:szCs w:val="36"/>
        </w:rPr>
      </w:pPr>
      <w:r w:rsidRPr="00BB5F23">
        <w:rPr>
          <w:sz w:val="36"/>
          <w:szCs w:val="36"/>
        </w:rPr>
        <w:t>Socialize: #70-777 @</w:t>
      </w:r>
      <w:proofErr w:type="spellStart"/>
      <w:r w:rsidRPr="00BB5F23">
        <w:rPr>
          <w:sz w:val="36"/>
          <w:szCs w:val="36"/>
        </w:rPr>
        <w:t>ITProGuru</w:t>
      </w:r>
      <w:proofErr w:type="spellEnd"/>
    </w:p>
    <w:p w14:paraId="56A6023D" w14:textId="77777777" w:rsidR="004F3BD2" w:rsidRPr="005A2ECA" w:rsidRDefault="004F3BD2" w:rsidP="004F3BD2">
      <w:pPr>
        <w:spacing w:after="0"/>
        <w:jc w:val="center"/>
        <w:rPr>
          <w:sz w:val="32"/>
          <w:szCs w:val="32"/>
        </w:rPr>
      </w:pPr>
    </w:p>
    <w:tbl>
      <w:tblPr>
        <w:tblStyle w:val="GridTable4-Accent5"/>
        <w:tblpPr w:leftFromText="180" w:rightFromText="180" w:vertAnchor="text" w:horzAnchor="margin" w:tblpXSpec="center" w:tblpY="-38"/>
        <w:tblW w:w="11000" w:type="dxa"/>
        <w:tblLook w:val="04A0" w:firstRow="1" w:lastRow="0" w:firstColumn="1" w:lastColumn="0" w:noHBand="0" w:noVBand="1"/>
      </w:tblPr>
      <w:tblGrid>
        <w:gridCol w:w="1790"/>
        <w:gridCol w:w="2790"/>
        <w:gridCol w:w="6420"/>
      </w:tblGrid>
      <w:tr w:rsidR="004F3BD2" w:rsidRPr="00186DAE" w14:paraId="7AB10781" w14:textId="77777777" w:rsidTr="00C52A4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9B0CB2E" w14:textId="77777777" w:rsidR="004F3BD2" w:rsidRPr="002A65DC" w:rsidRDefault="004F3BD2" w:rsidP="00C52A4C">
            <w:pPr>
              <w:jc w:val="center"/>
              <w:rPr>
                <w:rFonts w:ascii="Calibri" w:eastAsia="Times New Roman" w:hAnsi="Calibri" w:cs="Calibri"/>
                <w:b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Time</w:t>
            </w:r>
          </w:p>
        </w:tc>
        <w:tc>
          <w:tcPr>
            <w:tcW w:w="2790" w:type="dxa"/>
            <w:noWrap/>
            <w:hideMark/>
          </w:tcPr>
          <w:p w14:paraId="4E6F8890" w14:textId="77777777" w:rsidR="004F3BD2" w:rsidRPr="002A65DC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A65DC">
              <w:rPr>
                <w:rFonts w:ascii="Calibri" w:eastAsia="Times New Roman" w:hAnsi="Calibri" w:cs="Calibri"/>
                <w:sz w:val="36"/>
                <w:szCs w:val="36"/>
              </w:rPr>
              <w:t>Speaker</w:t>
            </w:r>
          </w:p>
        </w:tc>
        <w:tc>
          <w:tcPr>
            <w:tcW w:w="6420" w:type="dxa"/>
            <w:hideMark/>
          </w:tcPr>
          <w:p w14:paraId="27D6E8E3" w14:textId="77777777" w:rsidR="004F3BD2" w:rsidRPr="002447CF" w:rsidRDefault="004F3BD2" w:rsidP="00C52A4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 w:val="0"/>
                <w:bCs w:val="0"/>
                <w:sz w:val="36"/>
                <w:szCs w:val="36"/>
              </w:rPr>
            </w:pPr>
            <w:r w:rsidRPr="002447CF">
              <w:rPr>
                <w:rFonts w:ascii="Calibri" w:eastAsia="Times New Roman" w:hAnsi="Calibri" w:cs="Calibri"/>
                <w:sz w:val="36"/>
                <w:szCs w:val="36"/>
              </w:rPr>
              <w:t>Topic</w:t>
            </w:r>
          </w:p>
        </w:tc>
      </w:tr>
      <w:tr w:rsidR="004F3BD2" w:rsidRPr="00186DAE" w14:paraId="1C2D7B7C" w14:textId="77777777" w:rsidTr="00C52A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479E528" w14:textId="4EB4F26E" w:rsidR="004F3BD2" w:rsidRPr="00186DAE" w:rsidRDefault="000A67C6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03593522" w14:textId="77777777" w:rsidR="004F3BD2" w:rsidRPr="00186DAE" w:rsidRDefault="004F3BD2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</w:p>
        </w:tc>
        <w:tc>
          <w:tcPr>
            <w:tcW w:w="6420" w:type="dxa"/>
          </w:tcPr>
          <w:p w14:paraId="105807BC" w14:textId="22502565" w:rsidR="004F3BD2" w:rsidRPr="00186DAE" w:rsidRDefault="00AC6689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gistration and B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reakfast </w:t>
            </w:r>
          </w:p>
        </w:tc>
      </w:tr>
      <w:tr w:rsidR="004F3BD2" w:rsidRPr="00186DAE" w14:paraId="7939BFA1" w14:textId="77777777" w:rsidTr="0042230D">
        <w:trPr>
          <w:trHeight w:val="23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17E702C4" w14:textId="41751E67" w:rsidR="004F3BD2" w:rsidRPr="00186DAE" w:rsidRDefault="004F3BD2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9: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</w:t>
            </w:r>
            <w:r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 AM</w:t>
            </w:r>
          </w:p>
        </w:tc>
        <w:tc>
          <w:tcPr>
            <w:tcW w:w="2790" w:type="dxa"/>
            <w:noWrap/>
          </w:tcPr>
          <w:p w14:paraId="1461CDF5" w14:textId="07A9A7E4" w:rsidR="004F3BD2" w:rsidRPr="00C70DEA" w:rsidRDefault="005A5DEA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  <w:hideMark/>
          </w:tcPr>
          <w:p w14:paraId="0726DEB0" w14:textId="00DBAF62" w:rsidR="004F3BD2" w:rsidRPr="00186DAE" w:rsidRDefault="00AE26C8" w:rsidP="00C52A4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Replication and Consistency</w:t>
            </w:r>
          </w:p>
        </w:tc>
      </w:tr>
      <w:tr w:rsidR="004F3BD2" w:rsidRPr="00186DAE" w14:paraId="38BA91C1" w14:textId="77777777" w:rsidTr="0042230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37797E72" w14:textId="1EEA0459" w:rsidR="004F3BD2" w:rsidRPr="00186DAE" w:rsidRDefault="00AF18E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1</w:t>
            </w:r>
            <w:r w:rsidR="00C94FF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: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AM</w:t>
            </w:r>
          </w:p>
        </w:tc>
        <w:tc>
          <w:tcPr>
            <w:tcW w:w="2790" w:type="dxa"/>
          </w:tcPr>
          <w:p w14:paraId="4AF4B81A" w14:textId="129A7AC5" w:rsidR="004F3BD2" w:rsidRPr="00C70DEA" w:rsidRDefault="005A5DEA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  <w:hideMark/>
          </w:tcPr>
          <w:p w14:paraId="29478B5F" w14:textId="39D9D5E4" w:rsidR="004F3BD2" w:rsidRPr="00AE26C8" w:rsidRDefault="00AE26C8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AE26C8">
              <w:rPr>
                <w:rFonts w:ascii="Calibri" w:eastAsia="Times New Roman" w:hAnsi="Calibri" w:cs="Calibri"/>
                <w:sz w:val="30"/>
                <w:szCs w:val="30"/>
              </w:rPr>
              <w:t>Azure Portal, Tooling</w:t>
            </w:r>
          </w:p>
        </w:tc>
      </w:tr>
      <w:tr w:rsidR="004F3BD2" w:rsidRPr="00186DAE" w14:paraId="695F6C9F" w14:textId="77777777" w:rsidTr="004B1D4A">
        <w:trPr>
          <w:trHeight w:val="4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68767593" w14:textId="7DF1CC6B" w:rsidR="004F3BD2" w:rsidRPr="00186DAE" w:rsidRDefault="00AF18E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2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AM</w:t>
            </w:r>
          </w:p>
        </w:tc>
        <w:tc>
          <w:tcPr>
            <w:tcW w:w="9210" w:type="dxa"/>
            <w:gridSpan w:val="2"/>
            <w:shd w:val="clear" w:color="auto" w:fill="FFFF00"/>
            <w:noWrap/>
            <w:hideMark/>
          </w:tcPr>
          <w:p w14:paraId="238967CA" w14:textId="2404B514" w:rsidR="004F3BD2" w:rsidRPr="00186DAE" w:rsidRDefault="000A67C6" w:rsidP="00C52A4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Labs/Lunch/Networking </w:t>
            </w: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 </w:t>
            </w:r>
          </w:p>
        </w:tc>
      </w:tr>
      <w:tr w:rsidR="004F3BD2" w:rsidRPr="00186DAE" w14:paraId="1964C77B" w14:textId="77777777" w:rsidTr="00AF11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  <w:hideMark/>
          </w:tcPr>
          <w:p w14:paraId="0CD71177" w14:textId="2057600D" w:rsidR="004F3BD2" w:rsidRPr="00186DAE" w:rsidRDefault="00AF18EB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:0</w:t>
            </w:r>
            <w:r w:rsidR="000A67C6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</w:t>
            </w:r>
            <w:r w:rsidR="004F3BD2" w:rsidRPr="00186DAE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</w:t>
            </w:r>
          </w:p>
        </w:tc>
        <w:tc>
          <w:tcPr>
            <w:tcW w:w="2790" w:type="dxa"/>
            <w:hideMark/>
          </w:tcPr>
          <w:p w14:paraId="31C5C5D1" w14:textId="4B64A019" w:rsidR="004F3BD2" w:rsidRPr="002B1AC2" w:rsidRDefault="005A5DEA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  <w:hideMark/>
          </w:tcPr>
          <w:p w14:paraId="0B42B6A0" w14:textId="6FCC2A9C" w:rsidR="004F3BD2" w:rsidRPr="00AE26C8" w:rsidRDefault="00FC3547" w:rsidP="00C52A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 w:rsidRPr="00FC3547">
              <w:rPr>
                <w:rFonts w:ascii="Calibri" w:eastAsia="Times New Roman" w:hAnsi="Calibri" w:cs="Calibri"/>
                <w:sz w:val="30"/>
                <w:szCs w:val="30"/>
              </w:rPr>
              <w:t>Azure Cosmos DB’s Multi-API</w:t>
            </w:r>
          </w:p>
        </w:tc>
      </w:tr>
      <w:tr w:rsidR="0009510C" w:rsidRPr="00186DAE" w14:paraId="0146A45A" w14:textId="77777777" w:rsidTr="0009510C">
        <w:trPr>
          <w:trHeight w:val="46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03C6FEF5" w14:textId="1CD77A08" w:rsidR="0009510C" w:rsidRDefault="0009510C" w:rsidP="00C52A4C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3:00 PM </w:t>
            </w:r>
          </w:p>
        </w:tc>
        <w:tc>
          <w:tcPr>
            <w:tcW w:w="9210" w:type="dxa"/>
            <w:gridSpan w:val="2"/>
            <w:shd w:val="clear" w:color="auto" w:fill="FFFF00"/>
          </w:tcPr>
          <w:p w14:paraId="328707E5" w14:textId="7209EF8D" w:rsidR="0009510C" w:rsidRPr="00FC3547" w:rsidRDefault="0009510C" w:rsidP="0009510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sz w:val="30"/>
                <w:szCs w:val="30"/>
              </w:rPr>
            </w:pPr>
            <w:r w:rsidRPr="0085227E">
              <w:rPr>
                <w:rFonts w:ascii="Calibri" w:eastAsia="Times New Roman" w:hAnsi="Calibri" w:cs="Calibri"/>
                <w:color w:val="000000"/>
                <w:sz w:val="30"/>
                <w:szCs w:val="30"/>
                <w:highlight w:val="yellow"/>
              </w:rPr>
              <w:t xml:space="preserve">Break </w:t>
            </w:r>
          </w:p>
        </w:tc>
      </w:tr>
      <w:tr w:rsidR="00C94FF9" w:rsidRPr="00186DAE" w14:paraId="774B3C3C" w14:textId="77777777" w:rsidTr="009E7A2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7CCE290E" w14:textId="39079550" w:rsidR="00C94FF9" w:rsidRDefault="0009510C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3:</w:t>
            </w:r>
            <w:r w:rsidR="00310B4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15</w:t>
            </w:r>
            <w:r w:rsidR="00C94FF9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 </w:t>
            </w:r>
          </w:p>
        </w:tc>
        <w:tc>
          <w:tcPr>
            <w:tcW w:w="2790" w:type="dxa"/>
          </w:tcPr>
          <w:p w14:paraId="0C09F693" w14:textId="6E5EB253" w:rsidR="00C94FF9" w:rsidRDefault="005A5DEA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</w:tcPr>
          <w:p w14:paraId="75451BDF" w14:textId="606A907D" w:rsidR="00C94FF9" w:rsidRDefault="000A67C6" w:rsidP="00CE7E7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Making it Real with Practical Application</w:t>
            </w:r>
          </w:p>
        </w:tc>
      </w:tr>
      <w:tr w:rsidR="00AF18EB" w:rsidRPr="00186DAE" w14:paraId="4DD34C53" w14:textId="77777777" w:rsidTr="009E7A29">
        <w:trPr>
          <w:trHeight w:val="46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0" w:type="dxa"/>
            <w:noWrap/>
          </w:tcPr>
          <w:p w14:paraId="53B3938D" w14:textId="28B092CA" w:rsidR="00AF18EB" w:rsidRDefault="00AF18EB" w:rsidP="00CE7E71">
            <w:pPr>
              <w:jc w:val="right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4:</w:t>
            </w:r>
            <w:r w:rsidR="00310B48"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00</w:t>
            </w: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 xml:space="preserve"> PM</w:t>
            </w:r>
          </w:p>
        </w:tc>
        <w:tc>
          <w:tcPr>
            <w:tcW w:w="2790" w:type="dxa"/>
          </w:tcPr>
          <w:p w14:paraId="2B305D58" w14:textId="41EC12CA" w:rsidR="00AF18EB" w:rsidRDefault="005A5DEA" w:rsidP="00CE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b/>
                <w:color w:val="000000"/>
                <w:sz w:val="30"/>
                <w:szCs w:val="30"/>
              </w:rPr>
              <w:t>Mohd Mishal</w:t>
            </w:r>
          </w:p>
        </w:tc>
        <w:tc>
          <w:tcPr>
            <w:tcW w:w="6420" w:type="dxa"/>
          </w:tcPr>
          <w:p w14:paraId="7979B9A1" w14:textId="44542319" w:rsidR="00AF18EB" w:rsidRDefault="00AF18EB" w:rsidP="00CE7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</w:pPr>
            <w:r>
              <w:rPr>
                <w:rFonts w:ascii="Calibri" w:eastAsia="Times New Roman" w:hAnsi="Calibri" w:cs="Calibri"/>
                <w:color w:val="000000"/>
                <w:sz w:val="30"/>
                <w:szCs w:val="30"/>
              </w:rPr>
              <w:t>Wrap-Up/Closing Remarks</w:t>
            </w:r>
          </w:p>
        </w:tc>
      </w:tr>
    </w:tbl>
    <w:p w14:paraId="48D3C84F" w14:textId="77777777" w:rsidR="005A5DEA" w:rsidRDefault="004F3BD2" w:rsidP="005A5DEA">
      <w:pPr>
        <w:numPr>
          <w:ilvl w:val="1"/>
          <w:numId w:val="3"/>
        </w:numPr>
        <w:spacing w:after="200" w:line="276" w:lineRule="auto"/>
        <w:contextualSpacing/>
        <w:rPr>
          <w:rFonts w:eastAsia="Times New Roman"/>
        </w:rPr>
      </w:pPr>
      <w:r w:rsidRPr="00AF18EB">
        <w:rPr>
          <w:b/>
          <w:sz w:val="24"/>
          <w:szCs w:val="24"/>
        </w:rPr>
        <w:t>Evaluation Link</w:t>
      </w:r>
      <w:r w:rsidRPr="00AF18EB">
        <w:rPr>
          <w:sz w:val="24"/>
          <w:szCs w:val="24"/>
        </w:rPr>
        <w:t>:</w:t>
      </w:r>
      <w:r w:rsidR="00E75AE3" w:rsidRPr="00AF18EB">
        <w:rPr>
          <w:sz w:val="24"/>
          <w:szCs w:val="24"/>
        </w:rPr>
        <w:t xml:space="preserve"> </w:t>
      </w:r>
      <w:hyperlink r:id="rId11" w:history="1">
        <w:r w:rsidR="005A5DEA">
          <w:rPr>
            <w:rStyle w:val="Hyperlink"/>
            <w:rFonts w:eastAsia="Times New Roman"/>
          </w:rPr>
          <w:t>https://tinyurl.com/430NY777</w:t>
        </w:r>
      </w:hyperlink>
      <w:r w:rsidR="005A5DEA">
        <w:rPr>
          <w:rFonts w:eastAsia="Times New Roman"/>
        </w:rPr>
        <w:t xml:space="preserve"> </w:t>
      </w:r>
    </w:p>
    <w:p w14:paraId="4A37B506" w14:textId="7FB867F8" w:rsidR="00A03CA7" w:rsidRPr="00AF18EB" w:rsidRDefault="005A5DEA" w:rsidP="005A5DEA">
      <w:pPr>
        <w:spacing w:after="0"/>
        <w:rPr>
          <w:sz w:val="24"/>
          <w:szCs w:val="24"/>
        </w:rPr>
      </w:pPr>
      <w:r w:rsidRPr="00AF18EB">
        <w:rPr>
          <w:b/>
          <w:sz w:val="24"/>
          <w:szCs w:val="24"/>
        </w:rPr>
        <w:t xml:space="preserve"> </w:t>
      </w:r>
      <w:r w:rsidR="00A03CA7" w:rsidRPr="00AF18EB">
        <w:rPr>
          <w:b/>
          <w:sz w:val="24"/>
          <w:szCs w:val="24"/>
        </w:rPr>
        <w:t>Content</w:t>
      </w:r>
      <w:r w:rsidR="00A03CA7" w:rsidRPr="00AF18EB">
        <w:rPr>
          <w:sz w:val="24"/>
          <w:szCs w:val="24"/>
        </w:rPr>
        <w:t xml:space="preserve">: </w:t>
      </w:r>
      <w:hyperlink r:id="rId12" w:history="1">
        <w:r w:rsidR="000A67C6" w:rsidRPr="00AF18EB">
          <w:rPr>
            <w:rStyle w:val="Hyperlink"/>
            <w:sz w:val="24"/>
            <w:szCs w:val="24"/>
          </w:rPr>
          <w:t>https://github.com/guruskill/70-777</w:t>
        </w:r>
      </w:hyperlink>
      <w:r w:rsidR="000A67C6" w:rsidRPr="00AF18EB">
        <w:rPr>
          <w:sz w:val="24"/>
          <w:szCs w:val="24"/>
        </w:rPr>
        <w:t xml:space="preserve"> </w:t>
      </w:r>
    </w:p>
    <w:p w14:paraId="27DB6974" w14:textId="77777777" w:rsidR="003F11A8" w:rsidRPr="00D909ED" w:rsidRDefault="003F11A8" w:rsidP="00446730">
      <w:pPr>
        <w:spacing w:after="0"/>
        <w:rPr>
          <w:rFonts w:ascii="Calibri" w:hAnsi="Calibri" w:cs="Calibri"/>
          <w:sz w:val="28"/>
          <w:szCs w:val="28"/>
        </w:rPr>
      </w:pPr>
    </w:p>
    <w:p w14:paraId="58C68367" w14:textId="7197CDB3" w:rsidR="00194D98" w:rsidRDefault="000D26FE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2B4798D4" wp14:editId="5F0B7CF2">
            <wp:simplePos x="0" y="0"/>
            <wp:positionH relativeFrom="page">
              <wp:posOffset>6210300</wp:posOffset>
            </wp:positionH>
            <wp:positionV relativeFrom="page">
              <wp:align>bottom</wp:align>
            </wp:positionV>
            <wp:extent cx="2014855" cy="1059815"/>
            <wp:effectExtent l="0" t="0" r="0" b="0"/>
            <wp:wrapSquare wrapText="bothSides"/>
            <wp:docPr id="5" name="Picture 4" descr="&#10; &#10;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&#10; &#10;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4855" cy="1059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54153178" wp14:editId="5D816C26">
            <wp:simplePos x="0" y="0"/>
            <wp:positionH relativeFrom="page">
              <wp:posOffset>-19050</wp:posOffset>
            </wp:positionH>
            <wp:positionV relativeFrom="page">
              <wp:align>bottom</wp:align>
            </wp:positionV>
            <wp:extent cx="6286500" cy="961949"/>
            <wp:effectExtent l="0" t="0" r="0" b="0"/>
            <wp:wrapSquare wrapText="bothSides"/>
            <wp:docPr id="385" name="Picture 3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6500" cy="96194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B4CAD" w14:textId="60AF1338" w:rsidR="002B7489" w:rsidRPr="00A96C11" w:rsidRDefault="002B7489" w:rsidP="002B7489">
      <w:pPr>
        <w:pStyle w:val="NormalWeb"/>
        <w:spacing w:before="0" w:beforeAutospacing="0" w:after="0" w:afterAutospacing="0"/>
        <w:rPr>
          <w:rStyle w:val="Hyperlink"/>
          <w:rFonts w:cs="Arial"/>
          <w:b/>
          <w:bCs/>
        </w:rPr>
      </w:pPr>
    </w:p>
    <w:sectPr w:rsidR="002B7489" w:rsidRPr="00A96C11" w:rsidSect="005A2ECA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720" w:right="1440" w:bottom="4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BA60677" w14:textId="77777777" w:rsidR="002A41CD" w:rsidRDefault="002A41CD" w:rsidP="0042230D">
      <w:pPr>
        <w:spacing w:after="0" w:line="240" w:lineRule="auto"/>
      </w:pPr>
      <w:r>
        <w:separator/>
      </w:r>
    </w:p>
  </w:endnote>
  <w:endnote w:type="continuationSeparator" w:id="0">
    <w:p w14:paraId="77FA2A8C" w14:textId="77777777" w:rsidR="002A41CD" w:rsidRDefault="002A41CD" w:rsidP="004223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41826E" w14:textId="77777777" w:rsidR="0042230D" w:rsidRDefault="0042230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43290F" w14:textId="77777777" w:rsidR="0042230D" w:rsidRDefault="0042230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EB65F6" w14:textId="77777777" w:rsidR="0042230D" w:rsidRDefault="004223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FA1E32" w14:textId="77777777" w:rsidR="002A41CD" w:rsidRDefault="002A41CD" w:rsidP="0042230D">
      <w:pPr>
        <w:spacing w:after="0" w:line="240" w:lineRule="auto"/>
      </w:pPr>
      <w:r>
        <w:separator/>
      </w:r>
    </w:p>
  </w:footnote>
  <w:footnote w:type="continuationSeparator" w:id="0">
    <w:p w14:paraId="3A8ADD47" w14:textId="77777777" w:rsidR="002A41CD" w:rsidRDefault="002A41CD" w:rsidP="004223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D9B15F" w14:textId="77777777" w:rsidR="0042230D" w:rsidRDefault="0042230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224FA8" w14:textId="77777777" w:rsidR="0042230D" w:rsidRDefault="0042230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FEC3E2" w14:textId="77777777" w:rsidR="0042230D" w:rsidRDefault="004223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F7724B7"/>
    <w:multiLevelType w:val="hybridMultilevel"/>
    <w:tmpl w:val="2384E670"/>
    <w:lvl w:ilvl="0" w:tplc="422885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C403A4"/>
    <w:multiLevelType w:val="hybridMultilevel"/>
    <w:tmpl w:val="C31237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17053"/>
    <w:multiLevelType w:val="hybridMultilevel"/>
    <w:tmpl w:val="E7AAE0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DI1tjAxMbc0M7RQ0lEKTi0uzszPAykwrQUAqnnMNCwAAAA="/>
  </w:docVars>
  <w:rsids>
    <w:rsidRoot w:val="006046C4"/>
    <w:rsid w:val="000314CD"/>
    <w:rsid w:val="0009510C"/>
    <w:rsid w:val="000A67C6"/>
    <w:rsid w:val="000C53DA"/>
    <w:rsid w:val="000D26FE"/>
    <w:rsid w:val="000F18B2"/>
    <w:rsid w:val="00125D7F"/>
    <w:rsid w:val="00140BB5"/>
    <w:rsid w:val="0015253A"/>
    <w:rsid w:val="00177DB0"/>
    <w:rsid w:val="0018453A"/>
    <w:rsid w:val="0018514F"/>
    <w:rsid w:val="0019061E"/>
    <w:rsid w:val="00194D98"/>
    <w:rsid w:val="001C12C2"/>
    <w:rsid w:val="001C29F6"/>
    <w:rsid w:val="001C7142"/>
    <w:rsid w:val="001E16E2"/>
    <w:rsid w:val="00224076"/>
    <w:rsid w:val="00252F32"/>
    <w:rsid w:val="00263DEB"/>
    <w:rsid w:val="00263F7F"/>
    <w:rsid w:val="0026404A"/>
    <w:rsid w:val="00275388"/>
    <w:rsid w:val="00296110"/>
    <w:rsid w:val="002A132A"/>
    <w:rsid w:val="002A41CD"/>
    <w:rsid w:val="002B1AC2"/>
    <w:rsid w:val="002B7489"/>
    <w:rsid w:val="002C0C44"/>
    <w:rsid w:val="002C0DEA"/>
    <w:rsid w:val="002D1C46"/>
    <w:rsid w:val="002D1FF4"/>
    <w:rsid w:val="002E1D36"/>
    <w:rsid w:val="002E2B4E"/>
    <w:rsid w:val="00303F53"/>
    <w:rsid w:val="00310B48"/>
    <w:rsid w:val="00316A07"/>
    <w:rsid w:val="00337802"/>
    <w:rsid w:val="0036251B"/>
    <w:rsid w:val="003706E2"/>
    <w:rsid w:val="00384039"/>
    <w:rsid w:val="003855F9"/>
    <w:rsid w:val="00390A1A"/>
    <w:rsid w:val="00394D11"/>
    <w:rsid w:val="003A0A13"/>
    <w:rsid w:val="003A0B12"/>
    <w:rsid w:val="003B081E"/>
    <w:rsid w:val="003D009C"/>
    <w:rsid w:val="003D0EDD"/>
    <w:rsid w:val="003D61F1"/>
    <w:rsid w:val="003E2EC6"/>
    <w:rsid w:val="003E4EBE"/>
    <w:rsid w:val="003E6A08"/>
    <w:rsid w:val="003F11A8"/>
    <w:rsid w:val="004102B8"/>
    <w:rsid w:val="00417A3D"/>
    <w:rsid w:val="0042230D"/>
    <w:rsid w:val="004429EB"/>
    <w:rsid w:val="00446730"/>
    <w:rsid w:val="004546CD"/>
    <w:rsid w:val="00455C8A"/>
    <w:rsid w:val="00460D33"/>
    <w:rsid w:val="00464736"/>
    <w:rsid w:val="00483B82"/>
    <w:rsid w:val="00484D59"/>
    <w:rsid w:val="00485642"/>
    <w:rsid w:val="004A1AB1"/>
    <w:rsid w:val="004A3D17"/>
    <w:rsid w:val="004A4FE1"/>
    <w:rsid w:val="004A5083"/>
    <w:rsid w:val="004A6F6C"/>
    <w:rsid w:val="004B1D4A"/>
    <w:rsid w:val="004D0F6D"/>
    <w:rsid w:val="004F3BD2"/>
    <w:rsid w:val="00517A29"/>
    <w:rsid w:val="005243B1"/>
    <w:rsid w:val="00535371"/>
    <w:rsid w:val="005A0982"/>
    <w:rsid w:val="005A2ECA"/>
    <w:rsid w:val="005A5DEA"/>
    <w:rsid w:val="005D4BC8"/>
    <w:rsid w:val="00602F1D"/>
    <w:rsid w:val="00603AE0"/>
    <w:rsid w:val="006046C4"/>
    <w:rsid w:val="0061642D"/>
    <w:rsid w:val="00647B7F"/>
    <w:rsid w:val="00652A52"/>
    <w:rsid w:val="00653729"/>
    <w:rsid w:val="00656F67"/>
    <w:rsid w:val="00670505"/>
    <w:rsid w:val="00672AD0"/>
    <w:rsid w:val="006B3A16"/>
    <w:rsid w:val="006D6300"/>
    <w:rsid w:val="006D6DFB"/>
    <w:rsid w:val="006E2C31"/>
    <w:rsid w:val="00701066"/>
    <w:rsid w:val="007032C7"/>
    <w:rsid w:val="00712BFA"/>
    <w:rsid w:val="00716EB7"/>
    <w:rsid w:val="00731A88"/>
    <w:rsid w:val="00744606"/>
    <w:rsid w:val="00761855"/>
    <w:rsid w:val="00785C6D"/>
    <w:rsid w:val="007872C0"/>
    <w:rsid w:val="007B58FA"/>
    <w:rsid w:val="007C047B"/>
    <w:rsid w:val="0080027D"/>
    <w:rsid w:val="008368CF"/>
    <w:rsid w:val="008507B1"/>
    <w:rsid w:val="0085227E"/>
    <w:rsid w:val="008610D1"/>
    <w:rsid w:val="008705B3"/>
    <w:rsid w:val="008741CD"/>
    <w:rsid w:val="008A0F1B"/>
    <w:rsid w:val="008A2665"/>
    <w:rsid w:val="008B50B5"/>
    <w:rsid w:val="008C6095"/>
    <w:rsid w:val="008D1675"/>
    <w:rsid w:val="008E7DE7"/>
    <w:rsid w:val="008F635D"/>
    <w:rsid w:val="00904E49"/>
    <w:rsid w:val="0090708E"/>
    <w:rsid w:val="0094072B"/>
    <w:rsid w:val="0094368F"/>
    <w:rsid w:val="00956E59"/>
    <w:rsid w:val="00964161"/>
    <w:rsid w:val="0097545A"/>
    <w:rsid w:val="009778AD"/>
    <w:rsid w:val="00982582"/>
    <w:rsid w:val="0099643C"/>
    <w:rsid w:val="009C4EE6"/>
    <w:rsid w:val="009D3A3D"/>
    <w:rsid w:val="009D3AB6"/>
    <w:rsid w:val="009E4F40"/>
    <w:rsid w:val="00A03C00"/>
    <w:rsid w:val="00A03CA7"/>
    <w:rsid w:val="00A2279D"/>
    <w:rsid w:val="00A31AFC"/>
    <w:rsid w:val="00A34CB7"/>
    <w:rsid w:val="00A576A3"/>
    <w:rsid w:val="00A63E1C"/>
    <w:rsid w:val="00A96C11"/>
    <w:rsid w:val="00AC6689"/>
    <w:rsid w:val="00AC7CD5"/>
    <w:rsid w:val="00AE1477"/>
    <w:rsid w:val="00AE26C8"/>
    <w:rsid w:val="00AF112D"/>
    <w:rsid w:val="00AF18EB"/>
    <w:rsid w:val="00B20284"/>
    <w:rsid w:val="00B20F4F"/>
    <w:rsid w:val="00B25FD3"/>
    <w:rsid w:val="00B3062A"/>
    <w:rsid w:val="00B5256E"/>
    <w:rsid w:val="00B5321C"/>
    <w:rsid w:val="00B63BA6"/>
    <w:rsid w:val="00B979F2"/>
    <w:rsid w:val="00B97DBD"/>
    <w:rsid w:val="00BB5F23"/>
    <w:rsid w:val="00BC65FD"/>
    <w:rsid w:val="00BC71EF"/>
    <w:rsid w:val="00C33D0B"/>
    <w:rsid w:val="00C60EC2"/>
    <w:rsid w:val="00C652E3"/>
    <w:rsid w:val="00C70DEA"/>
    <w:rsid w:val="00C724AA"/>
    <w:rsid w:val="00C94FF9"/>
    <w:rsid w:val="00C978F3"/>
    <w:rsid w:val="00CA1D17"/>
    <w:rsid w:val="00CA1FF9"/>
    <w:rsid w:val="00CB53C5"/>
    <w:rsid w:val="00CB7454"/>
    <w:rsid w:val="00CB7DD6"/>
    <w:rsid w:val="00CE07E9"/>
    <w:rsid w:val="00CE7E71"/>
    <w:rsid w:val="00D00ADA"/>
    <w:rsid w:val="00D106DE"/>
    <w:rsid w:val="00D363AC"/>
    <w:rsid w:val="00D50CC3"/>
    <w:rsid w:val="00D5680D"/>
    <w:rsid w:val="00D80B2A"/>
    <w:rsid w:val="00D87F8E"/>
    <w:rsid w:val="00D909ED"/>
    <w:rsid w:val="00DA44AF"/>
    <w:rsid w:val="00DD2E90"/>
    <w:rsid w:val="00DE2A72"/>
    <w:rsid w:val="00DE3874"/>
    <w:rsid w:val="00DF05D9"/>
    <w:rsid w:val="00E327A3"/>
    <w:rsid w:val="00E56055"/>
    <w:rsid w:val="00E7487A"/>
    <w:rsid w:val="00E75AE3"/>
    <w:rsid w:val="00EA5118"/>
    <w:rsid w:val="00F04D35"/>
    <w:rsid w:val="00F4041C"/>
    <w:rsid w:val="00F616B3"/>
    <w:rsid w:val="00F64630"/>
    <w:rsid w:val="00F65447"/>
    <w:rsid w:val="00F80274"/>
    <w:rsid w:val="00F83B91"/>
    <w:rsid w:val="00FA744C"/>
    <w:rsid w:val="00FB7574"/>
    <w:rsid w:val="00FB79D8"/>
    <w:rsid w:val="00FC29F1"/>
    <w:rsid w:val="00FC3547"/>
    <w:rsid w:val="00FE5EB9"/>
    <w:rsid w:val="00FE7C13"/>
    <w:rsid w:val="00FF197E"/>
    <w:rsid w:val="00FF6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42551E"/>
  <w15:chartTrackingRefBased/>
  <w15:docId w15:val="{37C3D2ED-95B9-4A0D-BBE5-CE9505913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3AE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03AE0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m869361793709968175m-3199006553418305660gmail-apple-tab-span">
    <w:name w:val="m_869361793709968175m-3199006553418305660gmail-apple-tab-span"/>
    <w:basedOn w:val="DefaultParagraphFont"/>
    <w:rsid w:val="00603AE0"/>
  </w:style>
  <w:style w:type="table" w:styleId="GridTable4-Accent2">
    <w:name w:val="Grid Table 4 Accent 2"/>
    <w:basedOn w:val="TableNormal"/>
    <w:uiPriority w:val="49"/>
    <w:rsid w:val="004A6F6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E4EB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4EBE"/>
    <w:rPr>
      <w:rFonts w:ascii="Segoe UI" w:hAnsi="Segoe UI" w:cs="Segoe UI"/>
      <w:sz w:val="18"/>
      <w:szCs w:val="18"/>
    </w:rPr>
  </w:style>
  <w:style w:type="table" w:styleId="GridTable4-Accent5">
    <w:name w:val="Grid Table 4 Accent 5"/>
    <w:basedOn w:val="TableNormal"/>
    <w:uiPriority w:val="49"/>
    <w:rsid w:val="004F3BD2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8741CD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B1D4A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230D"/>
  </w:style>
  <w:style w:type="paragraph" w:styleId="Footer">
    <w:name w:val="footer"/>
    <w:basedOn w:val="Normal"/>
    <w:link w:val="FooterChar"/>
    <w:uiPriority w:val="99"/>
    <w:unhideWhenUsed/>
    <w:rsid w:val="0042230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23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734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7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43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74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2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4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9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7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guruskill/70-777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tinyurl.com/430NY777" TargetMode="External"/><Relationship Id="rId12" Type="http://schemas.openxmlformats.org/officeDocument/2006/relationships/hyperlink" Target="https://github.com/guruskill/70-777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tinyurl.com/430NY77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wmf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9</Words>
  <Characters>1311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mara Talat (Projectline Services)</dc:creator>
  <cp:keywords/>
  <dc:description/>
  <cp:lastModifiedBy>Michael Mishal</cp:lastModifiedBy>
  <cp:revision>2</cp:revision>
  <cp:lastPrinted>2017-10-11T00:57:00Z</cp:lastPrinted>
  <dcterms:created xsi:type="dcterms:W3CDTF">2018-04-30T12:01:00Z</dcterms:created>
  <dcterms:modified xsi:type="dcterms:W3CDTF">2018-04-30T1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dstolts@microsoft.com</vt:lpwstr>
  </property>
  <property fmtid="{D5CDD505-2E9C-101B-9397-08002B2CF9AE}" pid="5" name="MSIP_Label_f42aa342-8706-4288-bd11-ebb85995028c_SetDate">
    <vt:lpwstr>2018-01-08T16:37:09.0893098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